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6bccdf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dda61816-a072-42b9-b017-d7ee3c0487ff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8:11Z</dcterms:created>
  <dcterms:modified xsi:type="dcterms:W3CDTF">2023-07-21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